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53C1" w:rsidRPr="0000664C" w:rsidRDefault="00557A33" w:rsidP="00A16CA1">
      <w:pPr>
        <w:pStyle w:val="Title"/>
        <w:rPr>
          <w:b/>
          <w:bCs/>
          <w:sz w:val="24"/>
          <w:szCs w:val="24"/>
        </w:rPr>
      </w:pPr>
      <w:r w:rsidRPr="0000664C">
        <w:rPr>
          <w:b/>
          <w:bCs/>
          <w:sz w:val="24"/>
          <w:szCs w:val="24"/>
        </w:rPr>
        <w:t xml:space="preserve">SmartCashier </w:t>
      </w:r>
      <w:r w:rsidRPr="008A20D9">
        <w:rPr>
          <w:b/>
          <w:bCs/>
          <w:sz w:val="24"/>
          <w:szCs w:val="24"/>
        </w:rPr>
        <w:t>"</w:t>
      </w:r>
      <w:r w:rsidR="00A73387" w:rsidRPr="008A20D9">
        <w:rPr>
          <w:b/>
          <w:bCs/>
          <w:sz w:val="24"/>
          <w:szCs w:val="24"/>
        </w:rPr>
        <w:t>Self-Checkout</w:t>
      </w:r>
      <w:r w:rsidRPr="008A20D9">
        <w:rPr>
          <w:b/>
          <w:bCs/>
          <w:sz w:val="24"/>
          <w:szCs w:val="24"/>
        </w:rPr>
        <w:t xml:space="preserve"> </w:t>
      </w:r>
      <w:r w:rsidR="00A16CA1" w:rsidRPr="008A20D9">
        <w:rPr>
          <w:b/>
          <w:bCs/>
          <w:sz w:val="24"/>
          <w:szCs w:val="24"/>
        </w:rPr>
        <w:t>u</w:t>
      </w:r>
      <w:r w:rsidRPr="008A20D9">
        <w:rPr>
          <w:b/>
          <w:bCs/>
          <w:sz w:val="24"/>
          <w:szCs w:val="24"/>
        </w:rPr>
        <w:t xml:space="preserve">sing RFID </w:t>
      </w:r>
      <w:r w:rsidR="00A16CA1" w:rsidRPr="008A20D9">
        <w:rPr>
          <w:b/>
          <w:bCs/>
          <w:sz w:val="24"/>
          <w:szCs w:val="24"/>
        </w:rPr>
        <w:t>T</w:t>
      </w:r>
      <w:r w:rsidRPr="008A20D9">
        <w:rPr>
          <w:b/>
          <w:bCs/>
          <w:sz w:val="24"/>
          <w:szCs w:val="24"/>
        </w:rPr>
        <w:t>echnology"</w:t>
      </w:r>
    </w:p>
    <w:p w:rsidR="004053C1" w:rsidRPr="0000664C" w:rsidRDefault="004053C1" w:rsidP="001D31FC">
      <w:pPr>
        <w:pStyle w:val="Author"/>
      </w:pPr>
    </w:p>
    <w:p w:rsidR="001D31FC" w:rsidRPr="0000664C" w:rsidRDefault="005118AD" w:rsidP="006A68B2">
      <w:pPr>
        <w:pStyle w:val="Author"/>
        <w:rPr>
          <w:sz w:val="20"/>
          <w:szCs w:val="20"/>
        </w:rPr>
      </w:pPr>
      <w:r w:rsidRPr="0000664C">
        <w:rPr>
          <w:sz w:val="20"/>
          <w:szCs w:val="20"/>
        </w:rPr>
        <w:t>Yousef</w:t>
      </w:r>
      <w:r w:rsidR="00B071DF">
        <w:rPr>
          <w:sz w:val="20"/>
          <w:szCs w:val="20"/>
        </w:rPr>
        <w:t xml:space="preserve"> F. Al-Ghamdi, Sultan S. Basaif,</w:t>
      </w:r>
      <w:r w:rsidRPr="0000664C">
        <w:rPr>
          <w:sz w:val="20"/>
          <w:szCs w:val="20"/>
        </w:rPr>
        <w:t xml:space="preserve"> Omar M. Bawajeeh</w:t>
      </w:r>
      <w:r w:rsidR="00351120">
        <w:rPr>
          <w:sz w:val="20"/>
          <w:szCs w:val="20"/>
        </w:rPr>
        <w:t>,</w:t>
      </w:r>
      <w:r w:rsidR="00DE3C59">
        <w:rPr>
          <w:sz w:val="20"/>
          <w:szCs w:val="20"/>
        </w:rPr>
        <w:t xml:space="preserve"> </w:t>
      </w:r>
      <w:r w:rsidR="005D7715">
        <w:rPr>
          <w:sz w:val="20"/>
          <w:szCs w:val="20"/>
        </w:rPr>
        <w:t xml:space="preserve">Fazal Qudus Khan, </w:t>
      </w:r>
      <w:r w:rsidR="00351120">
        <w:rPr>
          <w:sz w:val="20"/>
          <w:szCs w:val="20"/>
        </w:rPr>
        <w:t xml:space="preserve">Hassanin </w:t>
      </w:r>
      <w:r w:rsidR="00B071DF">
        <w:rPr>
          <w:sz w:val="20"/>
          <w:szCs w:val="20"/>
        </w:rPr>
        <w:t xml:space="preserve">M. </w:t>
      </w:r>
      <w:r w:rsidR="00351120">
        <w:rPr>
          <w:sz w:val="20"/>
          <w:szCs w:val="20"/>
        </w:rPr>
        <w:t>Al-Barhamtoshy</w:t>
      </w:r>
    </w:p>
    <w:p w:rsidR="00B0673E" w:rsidRPr="0049207E" w:rsidRDefault="00A16CA1" w:rsidP="00725DB3">
      <w:pPr>
        <w:pStyle w:val="Affiliation"/>
        <w:rPr>
          <w:rStyle w:val="Hyperlink"/>
        </w:rPr>
      </w:pPr>
      <w:r w:rsidRPr="0000664C">
        <w:t xml:space="preserve">Faculty of Computing and Information Technology, </w:t>
      </w:r>
      <w:r w:rsidR="005118AD" w:rsidRPr="0000664C">
        <w:t xml:space="preserve">King Abdulaziz </w:t>
      </w:r>
      <w:r w:rsidR="00EB5CF7" w:rsidRPr="0000664C">
        <w:t>University</w:t>
      </w:r>
      <w:r w:rsidR="00244350" w:rsidRPr="0000664C">
        <w:t>,</w:t>
      </w:r>
      <w:r w:rsidR="00244350">
        <w:t xml:space="preserve"> Jeddah</w:t>
      </w:r>
      <w:r w:rsidR="00244350" w:rsidRPr="0000664C">
        <w:t>,</w:t>
      </w:r>
      <w:r w:rsidR="00244350">
        <w:t xml:space="preserve"> Saudi Arabia</w:t>
      </w:r>
      <w:r w:rsidR="00244350">
        <w:br/>
      </w:r>
      <w:r w:rsidR="00725DB3" w:rsidRPr="00725DB3">
        <w:rPr>
          <w:rStyle w:val="Hyperlink"/>
        </w:rPr>
        <w:t>it.man@w.cn</w:t>
      </w:r>
      <w:r w:rsidR="00244350" w:rsidRPr="0000664C">
        <w:t>,</w:t>
      </w:r>
      <w:r w:rsidR="00244350">
        <w:t xml:space="preserve"> </w:t>
      </w:r>
      <w:hyperlink r:id="rId8" w:history="1">
        <w:r w:rsidR="00244350" w:rsidRPr="004A491C">
          <w:rPr>
            <w:rStyle w:val="Hyperlink"/>
          </w:rPr>
          <w:t>ss_basaif@hotmail.com</w:t>
        </w:r>
      </w:hyperlink>
      <w:r w:rsidR="00244350" w:rsidRPr="0000664C">
        <w:t>,</w:t>
      </w:r>
      <w:r w:rsidR="0049207E">
        <w:t xml:space="preserve"> </w:t>
      </w:r>
      <w:hyperlink r:id="rId9" w:history="1">
        <w:r w:rsidR="0049207E" w:rsidRPr="0049207E">
          <w:rPr>
            <w:rStyle w:val="Hyperlink"/>
          </w:rPr>
          <w:t>q2-55@hotmail.com</w:t>
        </w:r>
      </w:hyperlink>
      <w:r w:rsidR="006A68B2" w:rsidRPr="0000664C">
        <w:t>,</w:t>
      </w:r>
      <w:r w:rsidR="006A68B2">
        <w:t xml:space="preserve"> </w:t>
      </w:r>
      <w:r w:rsidR="006A68B2" w:rsidRPr="006A68B2">
        <w:rPr>
          <w:rStyle w:val="Hyperlink"/>
        </w:rPr>
        <w:t>fazalqudus@hotmail.com</w:t>
      </w:r>
      <w:r w:rsidR="006A68B2" w:rsidRPr="006A68B2">
        <w:t xml:space="preserve"> </w:t>
      </w:r>
      <w:r w:rsidR="006A68B2" w:rsidRPr="0000664C">
        <w:t>,</w:t>
      </w:r>
      <w:r w:rsidR="00BF7DC0" w:rsidRPr="00BF7DC0">
        <w:t xml:space="preserve"> </w:t>
      </w:r>
      <w:hyperlink r:id="rId10" w:history="1">
        <w:r w:rsidR="00BF7DC0" w:rsidRPr="004A491C">
          <w:rPr>
            <w:rStyle w:val="Hyperlink"/>
          </w:rPr>
          <w:t>hassanin@kau.edu.sa</w:t>
        </w:r>
      </w:hyperlink>
      <w:r w:rsidR="00BF7DC0">
        <w:t xml:space="preserve"> </w:t>
      </w:r>
      <w:r w:rsidR="006A68B2">
        <w:rPr>
          <w:rStyle w:val="Hyperlink"/>
        </w:rPr>
        <w:t xml:space="preserve"> </w:t>
      </w:r>
      <w:r w:rsidR="0049207E">
        <w:t xml:space="preserve">  </w:t>
      </w:r>
    </w:p>
    <w:p w:rsidR="00CD7ED5" w:rsidRPr="006A68B2" w:rsidRDefault="00CD7ED5" w:rsidP="00C40D98">
      <w:pPr>
        <w:pStyle w:val="BodyText"/>
        <w:jc w:val="center"/>
        <w:rPr>
          <w:b/>
          <w:bCs/>
          <w:lang w:val="en-US"/>
        </w:rPr>
      </w:pPr>
    </w:p>
    <w:p w:rsidR="00B0673E" w:rsidRPr="008A20D9" w:rsidRDefault="00CD7ED5" w:rsidP="008A20D9">
      <w:pPr>
        <w:pStyle w:val="BodyText"/>
        <w:jc w:val="center"/>
        <w:rPr>
          <w:b/>
          <w:bCs/>
          <w:lang w:val="en-US"/>
        </w:rPr>
      </w:pPr>
      <w:r w:rsidRPr="0000664C">
        <w:rPr>
          <w:b/>
          <w:bCs/>
        </w:rPr>
        <w:t>ABSTRACT</w:t>
      </w:r>
    </w:p>
    <w:p w:rsidR="00E52652" w:rsidRPr="00B0673E" w:rsidRDefault="00C43DAE" w:rsidP="00655CEC">
      <w:pPr>
        <w:pStyle w:val="FirstParagraph"/>
        <w:ind w:firstLine="360"/>
        <w:rPr>
          <w:snapToGrid w:val="0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posOffset>3346450</wp:posOffset>
            </wp:positionH>
            <wp:positionV relativeFrom="margin">
              <wp:posOffset>2419350</wp:posOffset>
            </wp:positionV>
            <wp:extent cx="3051175" cy="2997200"/>
            <wp:effectExtent l="95250" t="76200" r="73025" b="50800"/>
            <wp:wrapSquare wrapText="bothSides"/>
            <wp:docPr id="2" name="Picture 2" descr="Untitled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titled-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175" cy="2997200"/>
                    </a:xfrm>
                    <a:prstGeom prst="rect">
                      <a:avLst/>
                    </a:prstGeom>
                    <a:noFill/>
                    <a:ln w="76200" cmpd="tri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E17EB" w:rsidRPr="00B0673E">
        <w:rPr>
          <w:snapToGrid w:val="0"/>
        </w:rPr>
        <w:t xml:space="preserve">This paper provides an introduction to the multidisciplinary nature of Radio Frequency Identification (RFID) </w:t>
      </w:r>
      <w:r w:rsidR="00C6222E" w:rsidRPr="00B0673E">
        <w:rPr>
          <w:snapToGrid w:val="0"/>
        </w:rPr>
        <w:t xml:space="preserve">application </w:t>
      </w:r>
      <w:r w:rsidR="00C6222E" w:rsidRPr="00B0673E">
        <w:rPr>
          <w:snapToGrid w:val="0"/>
          <w:lang w:val="en-US"/>
        </w:rPr>
        <w:t xml:space="preserve">as </w:t>
      </w:r>
      <w:r w:rsidR="001E17EB" w:rsidRPr="00B0673E">
        <w:rPr>
          <w:snapToGrid w:val="0"/>
        </w:rPr>
        <w:t>well as the complexity of radio frequency (RF)</w:t>
      </w:r>
      <w:r w:rsidR="00A73387" w:rsidRPr="00B0673E">
        <w:rPr>
          <w:snapToGrid w:val="0"/>
        </w:rPr>
        <w:t xml:space="preserve"> and data exchange for RFID-associated data. We propose the use of Self-Checkout using RFID Technology. Now</w:t>
      </w:r>
      <w:r w:rsidR="001E17EB" w:rsidRPr="00B0673E">
        <w:rPr>
          <w:snapToGrid w:val="0"/>
        </w:rPr>
        <w:t xml:space="preserve"> </w:t>
      </w:r>
      <w:r w:rsidR="00FE29F5" w:rsidRPr="00B0673E">
        <w:rPr>
          <w:snapToGrid w:val="0"/>
        </w:rPr>
        <w:t>with</w:t>
      </w:r>
      <w:r w:rsidR="00557A33" w:rsidRPr="00B0673E">
        <w:rPr>
          <w:snapToGrid w:val="0"/>
        </w:rPr>
        <w:t xml:space="preserve"> the noticed improvement in technology a</w:t>
      </w:r>
      <w:r w:rsidR="008359CD" w:rsidRPr="00B0673E">
        <w:rPr>
          <w:snapToGrid w:val="0"/>
        </w:rPr>
        <w:t>nd communication, the world has</w:t>
      </w:r>
      <w:r w:rsidR="00557A33" w:rsidRPr="00B0673E">
        <w:rPr>
          <w:snapToGrid w:val="0"/>
        </w:rPr>
        <w:t xml:space="preserve"> become a small village where the people share information in an easy way. So</w:t>
      </w:r>
      <w:r w:rsidR="00C6222E" w:rsidRPr="00B0673E">
        <w:rPr>
          <w:snapToGrid w:val="0"/>
          <w:lang w:val="en-US"/>
        </w:rPr>
        <w:t>,</w:t>
      </w:r>
      <w:r w:rsidR="00557A33" w:rsidRPr="00B0673E">
        <w:rPr>
          <w:snapToGrid w:val="0"/>
        </w:rPr>
        <w:t xml:space="preserve"> the time aspect is </w:t>
      </w:r>
      <w:r w:rsidR="00C6222E" w:rsidRPr="00B0673E">
        <w:rPr>
          <w:snapToGrid w:val="0"/>
        </w:rPr>
        <w:t>more important than ever</w:t>
      </w:r>
      <w:r w:rsidR="00557A33" w:rsidRPr="00B0673E">
        <w:rPr>
          <w:snapToGrid w:val="0"/>
        </w:rPr>
        <w:t xml:space="preserve"> </w:t>
      </w:r>
      <w:r w:rsidR="0038565E" w:rsidRPr="00B0673E">
        <w:rPr>
          <w:snapToGrid w:val="0"/>
        </w:rPr>
        <w:t>and the people care abou</w:t>
      </w:r>
      <w:r w:rsidR="00C6222E" w:rsidRPr="00B0673E">
        <w:rPr>
          <w:snapToGrid w:val="0"/>
        </w:rPr>
        <w:t>t saving each and every second</w:t>
      </w:r>
      <w:r w:rsidR="0038565E" w:rsidRPr="00B0673E">
        <w:rPr>
          <w:snapToGrid w:val="0"/>
        </w:rPr>
        <w:t>.</w:t>
      </w:r>
      <w:r w:rsidR="00C6222E" w:rsidRPr="00B0673E">
        <w:rPr>
          <w:snapToGrid w:val="0"/>
          <w:lang w:val="en-US"/>
        </w:rPr>
        <w:t xml:space="preserve"> </w:t>
      </w:r>
      <w:r w:rsidR="000E4AC0" w:rsidRPr="00B0673E">
        <w:t>Of course, everybody has been to markets in order to buy some items such as cloths, food, etc</w:t>
      </w:r>
      <w:r w:rsidR="00C6222E" w:rsidRPr="00B0673E">
        <w:t xml:space="preserve"> </w:t>
      </w:r>
      <w:r w:rsidR="00C6222E" w:rsidRPr="00B0673E">
        <w:rPr>
          <w:lang w:val="en-US"/>
        </w:rPr>
        <w:t>therefore</w:t>
      </w:r>
      <w:r w:rsidR="000E4AC0" w:rsidRPr="00B0673E">
        <w:t xml:space="preserve"> the </w:t>
      </w:r>
      <w:r w:rsidR="00E52652" w:rsidRPr="00B0673E">
        <w:t>customer needs</w:t>
      </w:r>
      <w:r w:rsidR="000E4AC0" w:rsidRPr="00B0673E">
        <w:t xml:space="preserve"> to find an empty cashier to complete the purchase p</w:t>
      </w:r>
      <w:r w:rsidR="00C6222E" w:rsidRPr="00B0673E">
        <w:t>rocess. The research is focus</w:t>
      </w:r>
      <w:r w:rsidR="00C6222E" w:rsidRPr="00B0673E">
        <w:rPr>
          <w:lang w:val="en-US"/>
        </w:rPr>
        <w:t xml:space="preserve"> to fix this problem, h</w:t>
      </w:r>
      <w:r w:rsidR="000E4AC0" w:rsidRPr="00B0673E">
        <w:t xml:space="preserve">ere is the problem. There is a lot of time </w:t>
      </w:r>
      <w:r w:rsidR="00C6222E" w:rsidRPr="00B0673E">
        <w:t xml:space="preserve">wasted </w:t>
      </w:r>
      <w:r w:rsidR="00C6222E" w:rsidRPr="00B0673E">
        <w:rPr>
          <w:lang w:val="en-US"/>
        </w:rPr>
        <w:t>duo to</w:t>
      </w:r>
      <w:r w:rsidR="000E4AC0" w:rsidRPr="00B0673E">
        <w:t xml:space="preserve"> long queues, and effort on the Cashier </w:t>
      </w:r>
      <w:r w:rsidR="00C6222E" w:rsidRPr="00B0673E">
        <w:rPr>
          <w:lang w:val="en-US"/>
        </w:rPr>
        <w:t>consumption to deal with</w:t>
      </w:r>
      <w:r w:rsidR="000E4AC0" w:rsidRPr="00B0673E">
        <w:t xml:space="preserve"> all the items one by one.</w:t>
      </w:r>
      <w:r w:rsidR="00C6222E" w:rsidRPr="00B0673E">
        <w:rPr>
          <w:lang w:val="en-US"/>
        </w:rPr>
        <w:t xml:space="preserve"> </w:t>
      </w:r>
      <w:r w:rsidR="000E4AC0" w:rsidRPr="00B0673E">
        <w:t>All the existing solutions are using barcode technology</w:t>
      </w:r>
      <w:r w:rsidR="00655CEC">
        <w:rPr>
          <w:lang w:val="en-US"/>
        </w:rPr>
        <w:t xml:space="preserve"> to</w:t>
      </w:r>
      <w:r w:rsidR="000E4AC0" w:rsidRPr="00B0673E">
        <w:t xml:space="preserve"> characterize by </w:t>
      </w:r>
      <w:r w:rsidR="00E52652" w:rsidRPr="00B0673E">
        <w:t>using</w:t>
      </w:r>
      <w:r w:rsidR="000E4AC0" w:rsidRPr="00B0673E">
        <w:t xml:space="preserve"> a unique </w:t>
      </w:r>
      <w:r w:rsidR="00E52652" w:rsidRPr="00B0673E">
        <w:t xml:space="preserve">set of integer </w:t>
      </w:r>
      <w:r w:rsidR="000E4AC0" w:rsidRPr="00B0673E">
        <w:t>number for each product or items</w:t>
      </w:r>
      <w:r w:rsidR="00FE29F5" w:rsidRPr="00B0673E">
        <w:rPr>
          <w:lang w:val="en-US"/>
        </w:rPr>
        <w:t>.</w:t>
      </w:r>
      <w:r w:rsidR="00FE29F5" w:rsidRPr="00B0673E">
        <w:t xml:space="preserve"> </w:t>
      </w:r>
      <w:r w:rsidR="00FE29F5" w:rsidRPr="00B0673E">
        <w:rPr>
          <w:lang w:val="en-US"/>
        </w:rPr>
        <w:t>T</w:t>
      </w:r>
      <w:r w:rsidR="00E52652" w:rsidRPr="00B0673E">
        <w:t>his</w:t>
      </w:r>
      <w:r w:rsidR="000E4AC0" w:rsidRPr="00B0673E">
        <w:t xml:space="preserve"> unique number </w:t>
      </w:r>
      <w:r w:rsidR="00B071DF">
        <w:rPr>
          <w:lang w:val="en-US"/>
        </w:rPr>
        <w:t xml:space="preserve">is kept </w:t>
      </w:r>
      <w:r w:rsidR="008359CD" w:rsidRPr="00B0673E">
        <w:t xml:space="preserve">to </w:t>
      </w:r>
      <w:r w:rsidR="00E52652" w:rsidRPr="00B0673E">
        <w:t>restore</w:t>
      </w:r>
      <w:r w:rsidR="000E4AC0" w:rsidRPr="00B0673E">
        <w:t xml:space="preserve"> the data of the product</w:t>
      </w:r>
      <w:r w:rsidR="00FE29F5" w:rsidRPr="00B0673E">
        <w:rPr>
          <w:lang w:val="en-US"/>
        </w:rPr>
        <w:t>s</w:t>
      </w:r>
      <w:r w:rsidR="000E4AC0" w:rsidRPr="00B0673E">
        <w:t xml:space="preserve"> by passing</w:t>
      </w:r>
      <w:r w:rsidR="00E52652" w:rsidRPr="00B0673E">
        <w:t xml:space="preserve"> the item</w:t>
      </w:r>
      <w:r w:rsidR="00FE29F5" w:rsidRPr="00B0673E">
        <w:rPr>
          <w:lang w:val="en-US"/>
        </w:rPr>
        <w:t>’s</w:t>
      </w:r>
      <w:r w:rsidR="00E52652" w:rsidRPr="00B0673E">
        <w:t xml:space="preserve"> barcode</w:t>
      </w:r>
      <w:r w:rsidR="000E4AC0" w:rsidRPr="00B0673E">
        <w:t xml:space="preserve"> to a </w:t>
      </w:r>
      <w:r w:rsidR="00FE29F5" w:rsidRPr="00B0673E">
        <w:rPr>
          <w:lang w:val="en-US"/>
        </w:rPr>
        <w:t>code</w:t>
      </w:r>
      <w:r w:rsidR="000E4AC0" w:rsidRPr="00B0673E">
        <w:t xml:space="preserve"> reader.</w:t>
      </w:r>
      <w:r w:rsidR="00E52652" w:rsidRPr="00B0673E">
        <w:t xml:space="preserve"> This step is rebated until the last item in the cart, and the system will calculate the total price.</w:t>
      </w:r>
      <w:r w:rsidR="00FE29F5" w:rsidRPr="00B0673E">
        <w:rPr>
          <w:lang w:val="en-US"/>
        </w:rPr>
        <w:t xml:space="preserve"> </w:t>
      </w:r>
      <w:r w:rsidR="00E52652" w:rsidRPr="00B0673E">
        <w:t xml:space="preserve">The research will implement RFID technology </w:t>
      </w:r>
      <w:r w:rsidR="008359CD" w:rsidRPr="00B0673E">
        <w:t xml:space="preserve">in order </w:t>
      </w:r>
      <w:r w:rsidR="00E52652" w:rsidRPr="00B0673E">
        <w:t>to replace</w:t>
      </w:r>
      <w:r w:rsidR="009D1D67" w:rsidRPr="00B0673E">
        <w:t xml:space="preserve"> the current system</w:t>
      </w:r>
      <w:r w:rsidR="00FE29F5" w:rsidRPr="00B0673E">
        <w:rPr>
          <w:lang w:val="en-US"/>
        </w:rPr>
        <w:t>’s</w:t>
      </w:r>
      <w:r w:rsidR="009D1D67" w:rsidRPr="00B0673E">
        <w:t xml:space="preserve">. </w:t>
      </w:r>
      <w:r w:rsidR="00FE29F5" w:rsidRPr="00B0673E">
        <w:t>will</w:t>
      </w:r>
      <w:r w:rsidR="009D1D67" w:rsidRPr="00B0673E">
        <w:t xml:space="preserve"> help to</w:t>
      </w:r>
      <w:r w:rsidR="00E52652" w:rsidRPr="00B0673E">
        <w:t xml:space="preserve"> reduce the waiting time. With</w:t>
      </w:r>
      <w:r w:rsidR="009D1D67" w:rsidRPr="00B0673E">
        <w:t xml:space="preserve"> this system</w:t>
      </w:r>
      <w:r w:rsidR="00FE29F5" w:rsidRPr="00B0673E">
        <w:rPr>
          <w:lang w:val="en-US"/>
        </w:rPr>
        <w:t>,</w:t>
      </w:r>
      <w:r w:rsidR="00E52652" w:rsidRPr="00B0673E">
        <w:t xml:space="preserve"> customers fill their carts as usual, </w:t>
      </w:r>
      <w:r w:rsidR="00E52652" w:rsidRPr="00B0673E">
        <w:rPr>
          <w:bCs/>
        </w:rPr>
        <w:t>but instead of going to find an open cashier, they walk past an RFID reader</w:t>
      </w:r>
      <w:r w:rsidR="009D1D67" w:rsidRPr="00B0673E">
        <w:rPr>
          <w:bCs/>
        </w:rPr>
        <w:t xml:space="preserve"> gates</w:t>
      </w:r>
      <w:r w:rsidR="00E52652" w:rsidRPr="00B0673E">
        <w:rPr>
          <w:bCs/>
        </w:rPr>
        <w:t xml:space="preserve"> on their way out the door.</w:t>
      </w:r>
      <w:r w:rsidR="00E52652" w:rsidRPr="00B0673E">
        <w:t xml:space="preserve"> The reader reads all of items in the cart in a matter of seconds, and the customer pay the total amount to the cash</w:t>
      </w:r>
      <w:r w:rsidR="00A85202" w:rsidRPr="00B0673E">
        <w:t>ier worker and gets the receipt</w:t>
      </w:r>
      <w:r w:rsidR="00A85202" w:rsidRPr="00B0673E">
        <w:rPr>
          <w:lang w:val="en-US"/>
        </w:rPr>
        <w:t xml:space="preserve"> and resource saving.</w:t>
      </w:r>
    </w:p>
    <w:p w:rsidR="000E4AC0" w:rsidRPr="00B0673E" w:rsidRDefault="000E4AC0" w:rsidP="00C40D98">
      <w:pPr>
        <w:pStyle w:val="FirstParagraph"/>
        <w:rPr>
          <w:snapToGrid w:val="0"/>
        </w:rPr>
      </w:pPr>
    </w:p>
    <w:p w:rsidR="00C94C1A" w:rsidRPr="00C94C1A" w:rsidRDefault="00A16CA1" w:rsidP="009A431F">
      <w:pPr>
        <w:pStyle w:val="FirstParagraph"/>
        <w:rPr>
          <w:snapToGrid w:val="0"/>
          <w:lang w:val="en-US"/>
        </w:rPr>
      </w:pPr>
      <w:r w:rsidRPr="00B0673E">
        <w:rPr>
          <w:snapToGrid w:val="0"/>
        </w:rPr>
        <w:t xml:space="preserve">The proposed solution is designed and implemented </w:t>
      </w:r>
      <w:r w:rsidR="008359CD" w:rsidRPr="00B0673E">
        <w:rPr>
          <w:snapToGrid w:val="0"/>
        </w:rPr>
        <w:t xml:space="preserve">by </w:t>
      </w:r>
      <w:r w:rsidR="00B071DF">
        <w:rPr>
          <w:snapToGrid w:val="0"/>
        </w:rPr>
        <w:t xml:space="preserve">using </w:t>
      </w:r>
      <w:r w:rsidR="00244350" w:rsidRPr="00244350">
        <w:rPr>
          <w:snapToGrid w:val="0"/>
        </w:rPr>
        <w:t>UHF-RW-MP-232-V1</w:t>
      </w:r>
      <w:r w:rsidR="00244350">
        <w:rPr>
          <w:snapToGrid w:val="0"/>
          <w:lang w:val="en-US"/>
        </w:rPr>
        <w:t xml:space="preserve"> </w:t>
      </w:r>
      <w:r w:rsidRPr="00B0673E">
        <w:rPr>
          <w:snapToGrid w:val="0"/>
        </w:rPr>
        <w:t>RFID</w:t>
      </w:r>
      <w:r w:rsidR="00244350">
        <w:rPr>
          <w:snapToGrid w:val="0"/>
          <w:lang w:val="en-US"/>
        </w:rPr>
        <w:t xml:space="preserve"> </w:t>
      </w:r>
      <w:r w:rsidRPr="00B0673E">
        <w:rPr>
          <w:snapToGrid w:val="0"/>
        </w:rPr>
        <w:t xml:space="preserve">reader. Therefore, the proposed system for the </w:t>
      </w:r>
      <w:r w:rsidRPr="008A20D9">
        <w:rPr>
          <w:snapToGrid w:val="0"/>
        </w:rPr>
        <w:t>Smart</w:t>
      </w:r>
      <w:r w:rsidR="008359CD" w:rsidRPr="008A20D9">
        <w:rPr>
          <w:snapToGrid w:val="0"/>
        </w:rPr>
        <w:t xml:space="preserve"> </w:t>
      </w:r>
      <w:r w:rsidRPr="008A20D9">
        <w:rPr>
          <w:snapToGrid w:val="0"/>
        </w:rPr>
        <w:t>Cashier</w:t>
      </w:r>
      <w:r w:rsidRPr="00B0673E">
        <w:rPr>
          <w:snapToGrid w:val="0"/>
        </w:rPr>
        <w:t xml:space="preserve"> include</w:t>
      </w:r>
      <w:r w:rsidR="008359CD" w:rsidRPr="00B0673E">
        <w:rPr>
          <w:snapToGrid w:val="0"/>
        </w:rPr>
        <w:t>s</w:t>
      </w:r>
      <w:r w:rsidRPr="00B0673E">
        <w:rPr>
          <w:snapToGrid w:val="0"/>
        </w:rPr>
        <w:t xml:space="preserve"> tagged obj</w:t>
      </w:r>
      <w:r w:rsidR="003F1ED2">
        <w:rPr>
          <w:snapToGrid w:val="0"/>
        </w:rPr>
        <w:t>ects (</w:t>
      </w:r>
      <w:r w:rsidR="009A431F">
        <w:rPr>
          <w:snapToGrid w:val="0"/>
          <w:lang w:val="en-US"/>
        </w:rPr>
        <w:t>I</w:t>
      </w:r>
      <w:r w:rsidR="003F1ED2">
        <w:rPr>
          <w:snapToGrid w:val="0"/>
        </w:rPr>
        <w:t>tems), read object (RFID</w:t>
      </w:r>
      <w:r w:rsidR="003F1ED2">
        <w:rPr>
          <w:snapToGrid w:val="0"/>
          <w:lang w:val="en-US"/>
        </w:rPr>
        <w:t>-</w:t>
      </w:r>
      <w:r w:rsidR="009A431F">
        <w:rPr>
          <w:snapToGrid w:val="0"/>
          <w:lang w:val="en-US"/>
        </w:rPr>
        <w:t>R</w:t>
      </w:r>
      <w:r w:rsidRPr="00B0673E">
        <w:rPr>
          <w:snapToGrid w:val="0"/>
        </w:rPr>
        <w:t>e</w:t>
      </w:r>
      <w:r w:rsidR="00A85202" w:rsidRPr="00B0673E">
        <w:rPr>
          <w:snapToGrid w:val="0"/>
        </w:rPr>
        <w:t>ader) and the computing system</w:t>
      </w:r>
      <w:r w:rsidR="00A85202" w:rsidRPr="00B0673E">
        <w:rPr>
          <w:snapToGrid w:val="0"/>
          <w:lang w:val="en-US"/>
        </w:rPr>
        <w:t xml:space="preserve"> </w:t>
      </w:r>
      <w:r w:rsidRPr="00B0673E">
        <w:rPr>
          <w:snapToGrid w:val="0"/>
        </w:rPr>
        <w:t>is implemented using Java platform.</w:t>
      </w:r>
      <w:r w:rsidR="00B0673E">
        <w:rPr>
          <w:snapToGrid w:val="0"/>
          <w:lang w:val="en-US"/>
        </w:rPr>
        <w:t xml:space="preserve"> </w:t>
      </w:r>
      <w:r w:rsidR="00B071DF">
        <w:rPr>
          <w:snapToGrid w:val="0"/>
          <w:lang w:val="en-US"/>
        </w:rPr>
        <w:t>Different resources are needed such as</w:t>
      </w:r>
      <w:r w:rsidR="003F1ED2">
        <w:rPr>
          <w:snapToGrid w:val="0"/>
        </w:rPr>
        <w:t xml:space="preserve"> RFID</w:t>
      </w:r>
      <w:r w:rsidR="003F1ED2">
        <w:rPr>
          <w:snapToGrid w:val="0"/>
          <w:lang w:val="en-US"/>
        </w:rPr>
        <w:t>-</w:t>
      </w:r>
      <w:r w:rsidRPr="00B0673E">
        <w:rPr>
          <w:snapToGrid w:val="0"/>
        </w:rPr>
        <w:t xml:space="preserve">kit </w:t>
      </w:r>
      <w:r w:rsidR="00B071DF">
        <w:rPr>
          <w:snapToGrid w:val="0"/>
          <w:lang w:val="en-US"/>
        </w:rPr>
        <w:t>(</w:t>
      </w:r>
      <w:r w:rsidR="009A431F">
        <w:rPr>
          <w:snapToGrid w:val="0"/>
          <w:lang w:val="en-US"/>
        </w:rPr>
        <w:t>R</w:t>
      </w:r>
      <w:r w:rsidRPr="00B0673E">
        <w:rPr>
          <w:snapToGrid w:val="0"/>
        </w:rPr>
        <w:t>eade</w:t>
      </w:r>
      <w:r w:rsidR="00B0673E" w:rsidRPr="00B0673E">
        <w:rPr>
          <w:snapToGrid w:val="0"/>
        </w:rPr>
        <w:t xml:space="preserve">r </w:t>
      </w:r>
      <w:r w:rsidR="00B071DF">
        <w:rPr>
          <w:snapToGrid w:val="0"/>
          <w:lang w:val="en-US"/>
        </w:rPr>
        <w:t>and</w:t>
      </w:r>
      <w:r w:rsidR="00B0673E" w:rsidRPr="00B0673E">
        <w:rPr>
          <w:snapToGrid w:val="0"/>
        </w:rPr>
        <w:t xml:space="preserve"> </w:t>
      </w:r>
      <w:r w:rsidR="009A431F">
        <w:rPr>
          <w:snapToGrid w:val="0"/>
          <w:lang w:val="en-US"/>
        </w:rPr>
        <w:t>T</w:t>
      </w:r>
      <w:r w:rsidR="00B0673E" w:rsidRPr="00B0673E">
        <w:rPr>
          <w:snapToGrid w:val="0"/>
        </w:rPr>
        <w:t>ags</w:t>
      </w:r>
      <w:r w:rsidR="00B071DF">
        <w:rPr>
          <w:snapToGrid w:val="0"/>
          <w:lang w:val="en-US"/>
        </w:rPr>
        <w:t>)</w:t>
      </w:r>
      <w:r w:rsidR="00B0673E" w:rsidRPr="00B0673E">
        <w:rPr>
          <w:snapToGrid w:val="0"/>
        </w:rPr>
        <w:t xml:space="preserve"> </w:t>
      </w:r>
      <w:r w:rsidR="00B071DF">
        <w:rPr>
          <w:snapToGrid w:val="0"/>
          <w:lang w:val="en-US"/>
        </w:rPr>
        <w:t>as well as</w:t>
      </w:r>
      <w:r w:rsidRPr="00B0673E">
        <w:rPr>
          <w:snapToGrid w:val="0"/>
        </w:rPr>
        <w:t xml:space="preserve"> </w:t>
      </w:r>
      <w:r w:rsidR="00B071DF">
        <w:rPr>
          <w:snapToGrid w:val="0"/>
          <w:lang w:val="en-US"/>
        </w:rPr>
        <w:t>associated</w:t>
      </w:r>
      <w:r w:rsidR="00B0673E" w:rsidRPr="00B0673E">
        <w:rPr>
          <w:snapToGrid w:val="0"/>
        </w:rPr>
        <w:t xml:space="preserve"> </w:t>
      </w:r>
      <w:r w:rsidRPr="00B0673E">
        <w:rPr>
          <w:snapToGrid w:val="0"/>
        </w:rPr>
        <w:t>item</w:t>
      </w:r>
      <w:r w:rsidR="00B0673E" w:rsidRPr="00B0673E">
        <w:rPr>
          <w:snapToGrid w:val="0"/>
        </w:rPr>
        <w:t>s</w:t>
      </w:r>
      <w:r w:rsidRPr="00B0673E">
        <w:rPr>
          <w:snapToGrid w:val="0"/>
        </w:rPr>
        <w:t xml:space="preserve"> </w:t>
      </w:r>
      <w:r w:rsidR="00B071DF">
        <w:rPr>
          <w:snapToGrid w:val="0"/>
          <w:lang w:val="en-US"/>
        </w:rPr>
        <w:t>like</w:t>
      </w:r>
      <w:r w:rsidRPr="00B0673E">
        <w:rPr>
          <w:snapToGrid w:val="0"/>
        </w:rPr>
        <w:t xml:space="preserve"> ID-</w:t>
      </w:r>
      <w:r w:rsidR="00B071DF" w:rsidRPr="00B0673E">
        <w:rPr>
          <w:snapToGrid w:val="0"/>
        </w:rPr>
        <w:t>tags that</w:t>
      </w:r>
      <w:r w:rsidRPr="00B0673E">
        <w:rPr>
          <w:snapToGrid w:val="0"/>
        </w:rPr>
        <w:t xml:space="preserve"> </w:t>
      </w:r>
      <w:r w:rsidR="00B0673E" w:rsidRPr="00B0673E">
        <w:rPr>
          <w:snapToGrid w:val="0"/>
        </w:rPr>
        <w:t xml:space="preserve">will </w:t>
      </w:r>
      <w:r w:rsidRPr="00B0673E">
        <w:rPr>
          <w:snapToGrid w:val="0"/>
        </w:rPr>
        <w:t>contain</w:t>
      </w:r>
      <w:r w:rsidR="00B0673E" w:rsidRPr="00B0673E">
        <w:rPr>
          <w:snapToGrid w:val="0"/>
        </w:rPr>
        <w:t xml:space="preserve"> </w:t>
      </w:r>
      <w:r w:rsidRPr="00B0673E">
        <w:rPr>
          <w:snapToGrid w:val="0"/>
        </w:rPr>
        <w:t>information about product</w:t>
      </w:r>
      <w:r w:rsidR="00B0673E" w:rsidRPr="00B0673E">
        <w:rPr>
          <w:snapToGrid w:val="0"/>
        </w:rPr>
        <w:t>s</w:t>
      </w:r>
      <w:r w:rsidR="008359CD" w:rsidRPr="00B0673E">
        <w:rPr>
          <w:snapToGrid w:val="0"/>
        </w:rPr>
        <w:t xml:space="preserve">. </w:t>
      </w:r>
      <w:r w:rsidR="00B0673E" w:rsidRPr="00B0673E">
        <w:rPr>
          <w:snapToGrid w:val="0"/>
        </w:rPr>
        <w:t>The reader will be embedded</w:t>
      </w:r>
      <w:r w:rsidR="00B071DF">
        <w:rPr>
          <w:snapToGrid w:val="0"/>
          <w:lang w:val="en-US"/>
        </w:rPr>
        <w:t xml:space="preserve"> and installed</w:t>
      </w:r>
      <w:r w:rsidR="008359CD" w:rsidRPr="00B0673E">
        <w:rPr>
          <w:snapToGrid w:val="0"/>
        </w:rPr>
        <w:t xml:space="preserve"> at</w:t>
      </w:r>
      <w:r w:rsidRPr="00B0673E">
        <w:rPr>
          <w:snapToGrid w:val="0"/>
        </w:rPr>
        <w:t xml:space="preserve"> the gate</w:t>
      </w:r>
      <w:r w:rsidR="00B0673E" w:rsidRPr="00B0673E">
        <w:rPr>
          <w:snapToGrid w:val="0"/>
        </w:rPr>
        <w:t>.</w:t>
      </w:r>
      <w:r w:rsidR="00A85202" w:rsidRPr="00B0673E">
        <w:rPr>
          <w:snapToGrid w:val="0"/>
        </w:rPr>
        <w:t xml:space="preserve"> The</w:t>
      </w:r>
      <w:r w:rsidRPr="00B0673E">
        <w:rPr>
          <w:snapToGrid w:val="0"/>
        </w:rPr>
        <w:t xml:space="preserve"> </w:t>
      </w:r>
      <w:r w:rsidR="00B071DF">
        <w:rPr>
          <w:snapToGrid w:val="0"/>
          <w:lang w:val="en-US"/>
        </w:rPr>
        <w:t xml:space="preserve">installed </w:t>
      </w:r>
      <w:r w:rsidRPr="00B0673E">
        <w:rPr>
          <w:snapToGrid w:val="0"/>
        </w:rPr>
        <w:t xml:space="preserve">hardware with the </w:t>
      </w:r>
      <w:r w:rsidR="00B071DF">
        <w:rPr>
          <w:snapToGrid w:val="0"/>
          <w:lang w:val="en-US"/>
        </w:rPr>
        <w:t xml:space="preserve">related software and </w:t>
      </w:r>
      <w:r w:rsidRPr="00B0673E">
        <w:rPr>
          <w:snapToGrid w:val="0"/>
        </w:rPr>
        <w:t xml:space="preserve">database </w:t>
      </w:r>
      <w:r w:rsidR="00B071DF">
        <w:rPr>
          <w:snapToGrid w:val="0"/>
          <w:lang w:val="en-US"/>
        </w:rPr>
        <w:t>is used</w:t>
      </w:r>
      <w:r w:rsidRPr="00B0673E">
        <w:rPr>
          <w:snapToGrid w:val="0"/>
        </w:rPr>
        <w:t xml:space="preserve"> to handle this situation when the </w:t>
      </w:r>
      <w:r w:rsidR="00B0673E" w:rsidRPr="00B0673E">
        <w:rPr>
          <w:snapToGrid w:val="0"/>
        </w:rPr>
        <w:t>cart</w:t>
      </w:r>
      <w:r w:rsidRPr="00B0673E">
        <w:rPr>
          <w:snapToGrid w:val="0"/>
        </w:rPr>
        <w:t xml:space="preserve"> </w:t>
      </w:r>
      <w:r w:rsidR="00B0673E" w:rsidRPr="00B0673E">
        <w:rPr>
          <w:snapToGrid w:val="0"/>
        </w:rPr>
        <w:t>move</w:t>
      </w:r>
      <w:r w:rsidRPr="00B0673E">
        <w:rPr>
          <w:snapToGrid w:val="0"/>
        </w:rPr>
        <w:t xml:space="preserve"> through the gate</w:t>
      </w:r>
      <w:r w:rsidR="00B071DF">
        <w:rPr>
          <w:snapToGrid w:val="0"/>
          <w:lang w:val="en-US"/>
        </w:rPr>
        <w:t>.</w:t>
      </w:r>
      <w:r w:rsidR="00B071DF">
        <w:rPr>
          <w:snapToGrid w:val="0"/>
        </w:rPr>
        <w:t xml:space="preserve"> </w:t>
      </w:r>
      <w:r w:rsidR="00B071DF">
        <w:rPr>
          <w:snapToGrid w:val="0"/>
          <w:lang w:val="en-US"/>
        </w:rPr>
        <w:t>T</w:t>
      </w:r>
      <w:r w:rsidRPr="00B0673E">
        <w:rPr>
          <w:snapToGrid w:val="0"/>
        </w:rPr>
        <w:t>he reader send</w:t>
      </w:r>
      <w:r w:rsidR="00B071DF">
        <w:rPr>
          <w:snapToGrid w:val="0"/>
          <w:lang w:val="en-US"/>
        </w:rPr>
        <w:t>s</w:t>
      </w:r>
      <w:r w:rsidRPr="00B0673E">
        <w:rPr>
          <w:snapToGrid w:val="0"/>
        </w:rPr>
        <w:t xml:space="preserve"> UHF</w:t>
      </w:r>
      <w:r w:rsidR="00B0673E" w:rsidRPr="00B0673E">
        <w:rPr>
          <w:snapToGrid w:val="0"/>
        </w:rPr>
        <w:t xml:space="preserve"> “</w:t>
      </w:r>
      <w:r w:rsidR="00A85202" w:rsidRPr="00B0673E">
        <w:rPr>
          <w:snapToGrid w:val="0"/>
        </w:rPr>
        <w:t xml:space="preserve">Ultra High </w:t>
      </w:r>
      <w:r w:rsidR="00700F5B" w:rsidRPr="00B0673E">
        <w:rPr>
          <w:snapToGrid w:val="0"/>
        </w:rPr>
        <w:t>Frequency”</w:t>
      </w:r>
      <w:r w:rsidRPr="00B0673E">
        <w:rPr>
          <w:snapToGrid w:val="0"/>
        </w:rPr>
        <w:t xml:space="preserve"> </w:t>
      </w:r>
      <w:r w:rsidR="003F1ED2">
        <w:rPr>
          <w:snapToGrid w:val="0"/>
        </w:rPr>
        <w:t>radio waves to the tag (</w:t>
      </w:r>
      <w:r w:rsidR="009A431F">
        <w:rPr>
          <w:snapToGrid w:val="0"/>
          <w:lang w:val="en-US"/>
        </w:rPr>
        <w:t>P</w:t>
      </w:r>
      <w:r w:rsidR="003F1ED2">
        <w:rPr>
          <w:snapToGrid w:val="0"/>
        </w:rPr>
        <w:t>assive</w:t>
      </w:r>
      <w:r w:rsidR="003F1ED2">
        <w:rPr>
          <w:snapToGrid w:val="0"/>
          <w:lang w:val="en-US"/>
        </w:rPr>
        <w:t>-</w:t>
      </w:r>
      <w:r w:rsidR="009A431F">
        <w:rPr>
          <w:snapToGrid w:val="0"/>
          <w:lang w:val="en-US"/>
        </w:rPr>
        <w:t>T</w:t>
      </w:r>
      <w:r w:rsidRPr="00B0673E">
        <w:rPr>
          <w:snapToGrid w:val="0"/>
        </w:rPr>
        <w:t>ag).</w:t>
      </w:r>
      <w:r w:rsidR="00A85202" w:rsidRPr="00B0673E">
        <w:rPr>
          <w:snapToGrid w:val="0"/>
        </w:rPr>
        <w:t xml:space="preserve"> </w:t>
      </w:r>
      <w:r w:rsidRPr="00B0673E">
        <w:rPr>
          <w:snapToGrid w:val="0"/>
        </w:rPr>
        <w:t>When the tag receive</w:t>
      </w:r>
      <w:r w:rsidR="008359CD" w:rsidRPr="00B0673E">
        <w:rPr>
          <w:snapToGrid w:val="0"/>
        </w:rPr>
        <w:t>s</w:t>
      </w:r>
      <w:r w:rsidRPr="00B0673E">
        <w:rPr>
          <w:snapToGrid w:val="0"/>
        </w:rPr>
        <w:t xml:space="preserve"> this signal </w:t>
      </w:r>
      <w:r w:rsidR="00B0673E" w:rsidRPr="00B0673E">
        <w:rPr>
          <w:snapToGrid w:val="0"/>
        </w:rPr>
        <w:t>it will</w:t>
      </w:r>
      <w:r w:rsidRPr="00B0673E">
        <w:rPr>
          <w:snapToGrid w:val="0"/>
        </w:rPr>
        <w:t xml:space="preserve"> convert</w:t>
      </w:r>
      <w:r w:rsidR="00B0673E" w:rsidRPr="00B0673E">
        <w:rPr>
          <w:snapToGrid w:val="0"/>
        </w:rPr>
        <w:t xml:space="preserve"> it</w:t>
      </w:r>
      <w:r w:rsidR="00A85202" w:rsidRPr="00B0673E">
        <w:rPr>
          <w:snapToGrid w:val="0"/>
        </w:rPr>
        <w:t xml:space="preserve"> to energy to resend </w:t>
      </w:r>
      <w:r w:rsidR="00B0673E" w:rsidRPr="00B0673E">
        <w:rPr>
          <w:snapToGrid w:val="0"/>
        </w:rPr>
        <w:t xml:space="preserve">back </w:t>
      </w:r>
      <w:r w:rsidR="00A85202" w:rsidRPr="00B0673E">
        <w:rPr>
          <w:snapToGrid w:val="0"/>
        </w:rPr>
        <w:t>the</w:t>
      </w:r>
      <w:r w:rsidRPr="00B0673E">
        <w:rPr>
          <w:snapToGrid w:val="0"/>
        </w:rPr>
        <w:t xml:space="preserve"> signal that </w:t>
      </w:r>
      <w:r w:rsidR="00B0673E" w:rsidRPr="00B0673E">
        <w:rPr>
          <w:snapToGrid w:val="0"/>
        </w:rPr>
        <w:t xml:space="preserve">will </w:t>
      </w:r>
      <w:r w:rsidRPr="00B0673E">
        <w:rPr>
          <w:snapToGrid w:val="0"/>
        </w:rPr>
        <w:t>contain</w:t>
      </w:r>
      <w:r w:rsidR="00B0673E" w:rsidRPr="00B0673E">
        <w:rPr>
          <w:snapToGrid w:val="0"/>
        </w:rPr>
        <w:t xml:space="preserve">s </w:t>
      </w:r>
      <w:r w:rsidRPr="00B0673E">
        <w:rPr>
          <w:snapToGrid w:val="0"/>
        </w:rPr>
        <w:t xml:space="preserve">information about items. </w:t>
      </w:r>
      <w:r w:rsidR="008359CD" w:rsidRPr="00B0673E">
        <w:rPr>
          <w:snapToGrid w:val="0"/>
        </w:rPr>
        <w:t>T</w:t>
      </w:r>
      <w:r w:rsidRPr="00B0673E">
        <w:rPr>
          <w:snapToGrid w:val="0"/>
        </w:rPr>
        <w:t xml:space="preserve">he reader </w:t>
      </w:r>
      <w:r w:rsidR="00B1704A" w:rsidRPr="00B0673E">
        <w:rPr>
          <w:snapToGrid w:val="0"/>
        </w:rPr>
        <w:t xml:space="preserve">will </w:t>
      </w:r>
      <w:r w:rsidRPr="00B0673E">
        <w:rPr>
          <w:snapToGrid w:val="0"/>
        </w:rPr>
        <w:t>receive</w:t>
      </w:r>
      <w:r w:rsidR="008359CD" w:rsidRPr="00B0673E">
        <w:rPr>
          <w:snapToGrid w:val="0"/>
        </w:rPr>
        <w:t xml:space="preserve"> the signal f</w:t>
      </w:r>
      <w:r w:rsidRPr="00B0673E">
        <w:rPr>
          <w:snapToGrid w:val="0"/>
        </w:rPr>
        <w:t>r</w:t>
      </w:r>
      <w:r w:rsidR="008359CD" w:rsidRPr="00B0673E">
        <w:rPr>
          <w:snapToGrid w:val="0"/>
        </w:rPr>
        <w:t>o</w:t>
      </w:r>
      <w:r w:rsidR="00A85202" w:rsidRPr="00B0673E">
        <w:rPr>
          <w:snapToGrid w:val="0"/>
        </w:rPr>
        <w:t>m tag</w:t>
      </w:r>
      <w:r w:rsidR="00B0673E" w:rsidRPr="00B0673E">
        <w:rPr>
          <w:snapToGrid w:val="0"/>
        </w:rPr>
        <w:t xml:space="preserve"> and</w:t>
      </w:r>
      <w:r w:rsidR="00A85202" w:rsidRPr="00B0673E">
        <w:rPr>
          <w:snapToGrid w:val="0"/>
        </w:rPr>
        <w:t xml:space="preserve"> </w:t>
      </w:r>
      <w:r w:rsidR="00B0673E" w:rsidRPr="00B0673E">
        <w:rPr>
          <w:snapToGrid w:val="0"/>
        </w:rPr>
        <w:t>will process</w:t>
      </w:r>
      <w:r w:rsidR="00A85202" w:rsidRPr="00B0673E">
        <w:rPr>
          <w:snapToGrid w:val="0"/>
        </w:rPr>
        <w:t xml:space="preserve"> the information by</w:t>
      </w:r>
      <w:r w:rsidRPr="00B0673E">
        <w:rPr>
          <w:snapToGrid w:val="0"/>
        </w:rPr>
        <w:t xml:space="preserve"> </w:t>
      </w:r>
      <w:r w:rsidR="00864996" w:rsidRPr="00B0673E">
        <w:rPr>
          <w:snapToGrid w:val="0"/>
        </w:rPr>
        <w:t xml:space="preserve">the </w:t>
      </w:r>
      <w:r w:rsidRPr="00B0673E">
        <w:rPr>
          <w:snapToGrid w:val="0"/>
        </w:rPr>
        <w:t xml:space="preserve">program then </w:t>
      </w:r>
      <w:r w:rsidR="00B0673E" w:rsidRPr="00B0673E">
        <w:rPr>
          <w:snapToGrid w:val="0"/>
        </w:rPr>
        <w:t xml:space="preserve">will </w:t>
      </w:r>
      <w:r w:rsidRPr="00B0673E">
        <w:rPr>
          <w:snapToGrid w:val="0"/>
        </w:rPr>
        <w:t>displa</w:t>
      </w:r>
      <w:r w:rsidR="00B0673E" w:rsidRPr="00B0673E">
        <w:rPr>
          <w:snapToGrid w:val="0"/>
        </w:rPr>
        <w:t>y the</w:t>
      </w:r>
      <w:r w:rsidR="008359CD" w:rsidRPr="00B0673E">
        <w:rPr>
          <w:snapToGrid w:val="0"/>
        </w:rPr>
        <w:t xml:space="preserve"> result </w:t>
      </w:r>
      <w:r w:rsidR="00A85202" w:rsidRPr="00B0673E">
        <w:rPr>
          <w:snapToGrid w:val="0"/>
        </w:rPr>
        <w:t>on</w:t>
      </w:r>
      <w:r w:rsidR="008359CD" w:rsidRPr="00B0673E">
        <w:rPr>
          <w:snapToGrid w:val="0"/>
        </w:rPr>
        <w:t xml:space="preserve"> </w:t>
      </w:r>
      <w:r w:rsidR="00B0673E" w:rsidRPr="00B0673E">
        <w:rPr>
          <w:snapToGrid w:val="0"/>
        </w:rPr>
        <w:t xml:space="preserve">a </w:t>
      </w:r>
      <w:r w:rsidR="008359CD" w:rsidRPr="00B0673E">
        <w:rPr>
          <w:snapToGrid w:val="0"/>
        </w:rPr>
        <w:t>monitor. All the</w:t>
      </w:r>
      <w:r w:rsidRPr="00B0673E">
        <w:rPr>
          <w:snapToGrid w:val="0"/>
        </w:rPr>
        <w:t>s</w:t>
      </w:r>
      <w:r w:rsidR="008359CD" w:rsidRPr="00B0673E">
        <w:rPr>
          <w:snapToGrid w:val="0"/>
        </w:rPr>
        <w:t>e</w:t>
      </w:r>
      <w:r w:rsidRPr="00B0673E">
        <w:rPr>
          <w:snapToGrid w:val="0"/>
        </w:rPr>
        <w:t xml:space="preserve"> Operations </w:t>
      </w:r>
      <w:r w:rsidR="00B1704A" w:rsidRPr="00B0673E">
        <w:rPr>
          <w:snapToGrid w:val="0"/>
        </w:rPr>
        <w:t xml:space="preserve">will </w:t>
      </w:r>
      <w:r w:rsidR="00B0673E" w:rsidRPr="00B0673E">
        <w:rPr>
          <w:snapToGrid w:val="0"/>
        </w:rPr>
        <w:t>b</w:t>
      </w:r>
      <w:r w:rsidR="00B1704A" w:rsidRPr="00B0673E">
        <w:rPr>
          <w:snapToGrid w:val="0"/>
        </w:rPr>
        <w:t>e</w:t>
      </w:r>
      <w:r w:rsidR="008359CD" w:rsidRPr="00B0673E">
        <w:rPr>
          <w:snapToGrid w:val="0"/>
        </w:rPr>
        <w:t xml:space="preserve"> done </w:t>
      </w:r>
      <w:r w:rsidRPr="00B0673E">
        <w:rPr>
          <w:snapToGrid w:val="0"/>
        </w:rPr>
        <w:t>in a matter of seconds.</w:t>
      </w:r>
    </w:p>
    <w:sectPr w:rsidR="00C94C1A" w:rsidRPr="00C94C1A" w:rsidSect="00CD7ED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080" w:right="1080" w:bottom="1440" w:left="1080" w:header="720" w:footer="720" w:gutter="0"/>
      <w:cols w:space="28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0557" w:rsidRDefault="004D0557">
      <w:r>
        <w:separator/>
      </w:r>
    </w:p>
  </w:endnote>
  <w:endnote w:type="continuationSeparator" w:id="0">
    <w:p w:rsidR="004D0557" w:rsidRDefault="004D055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A0" w:rsidRDefault="003D60A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5DF7" w:rsidRPr="003D60A0" w:rsidRDefault="00C95DF7" w:rsidP="003D60A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A0" w:rsidRDefault="003D60A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0557" w:rsidRDefault="004D0557">
      <w:r>
        <w:separator/>
      </w:r>
    </w:p>
  </w:footnote>
  <w:footnote w:type="continuationSeparator" w:id="0">
    <w:p w:rsidR="004D0557" w:rsidRDefault="004D055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A0" w:rsidRDefault="003D60A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A0" w:rsidRDefault="003D60A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A0" w:rsidRDefault="003D60A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88C508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84D164E"/>
    <w:multiLevelType w:val="singleLevel"/>
    <w:tmpl w:val="04160015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>
    <w:nsid w:val="22ED041E"/>
    <w:multiLevelType w:val="hybridMultilevel"/>
    <w:tmpl w:val="28C8E506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3">
    <w:nsid w:val="378C34AF"/>
    <w:multiLevelType w:val="singleLevel"/>
    <w:tmpl w:val="9992DF34"/>
    <w:lvl w:ilvl="0">
      <w:start w:val="8"/>
      <w:numFmt w:val="upperLetter"/>
      <w:lvlText w:val="%1. "/>
      <w:legacy w:legacy="1" w:legacySpace="0" w:legacyIndent="283"/>
      <w:lvlJc w:val="left"/>
      <w:pPr>
        <w:ind w:left="623" w:hanging="283"/>
      </w:pPr>
      <w:rPr>
        <w:rFonts w:ascii="Times New Roman" w:hAnsi="Times New Roman" w:hint="default"/>
        <w:b w:val="0"/>
        <w:i w:val="0"/>
        <w:sz w:val="16"/>
        <w:u w:val="none"/>
      </w:rPr>
    </w:lvl>
  </w:abstractNum>
  <w:abstractNum w:abstractNumId="4">
    <w:nsid w:val="4380353F"/>
    <w:multiLevelType w:val="singleLevel"/>
    <w:tmpl w:val="E7E82B24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5">
    <w:nsid w:val="4DC70FD5"/>
    <w:multiLevelType w:val="hybridMultilevel"/>
    <w:tmpl w:val="2EEA2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C8F2D4C"/>
    <w:multiLevelType w:val="hybridMultilevel"/>
    <w:tmpl w:val="F5A8C2F4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7">
    <w:nsid w:val="5FB2739A"/>
    <w:multiLevelType w:val="hybridMultilevel"/>
    <w:tmpl w:val="30349E4E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2D57B4"/>
    <w:multiLevelType w:val="singleLevel"/>
    <w:tmpl w:val="DAA22320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9">
    <w:nsid w:val="644E61B3"/>
    <w:multiLevelType w:val="hybridMultilevel"/>
    <w:tmpl w:val="BDAE3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536D7C"/>
    <w:multiLevelType w:val="singleLevel"/>
    <w:tmpl w:val="0262A416"/>
    <w:lvl w:ilvl="0">
      <w:start w:val="6"/>
      <w:numFmt w:val="upperLetter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</w:abstractNum>
  <w:abstractNum w:abstractNumId="11">
    <w:nsid w:val="68BA64C1"/>
    <w:multiLevelType w:val="hybridMultilevel"/>
    <w:tmpl w:val="0D3878A0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773A3CD5"/>
    <w:multiLevelType w:val="hybridMultilevel"/>
    <w:tmpl w:val="D766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10"/>
  </w:num>
  <w:num w:numId="5">
    <w:abstractNumId w:val="4"/>
  </w:num>
  <w:num w:numId="6">
    <w:abstractNumId w:val="12"/>
  </w:num>
  <w:num w:numId="7">
    <w:abstractNumId w:val="5"/>
  </w:num>
  <w:num w:numId="8">
    <w:abstractNumId w:val="11"/>
  </w:num>
  <w:num w:numId="9">
    <w:abstractNumId w:val="7"/>
  </w:num>
  <w:num w:numId="10">
    <w:abstractNumId w:val="0"/>
  </w:num>
  <w:num w:numId="11">
    <w:abstractNumId w:val="9"/>
  </w:num>
  <w:num w:numId="12">
    <w:abstractNumId w:val="2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rsids>
    <w:rsidRoot w:val="006677E1"/>
    <w:rsid w:val="0000664C"/>
    <w:rsid w:val="00026A3D"/>
    <w:rsid w:val="00041071"/>
    <w:rsid w:val="00063B4A"/>
    <w:rsid w:val="00082EB7"/>
    <w:rsid w:val="000A4649"/>
    <w:rsid w:val="000C5F44"/>
    <w:rsid w:val="000E4AC0"/>
    <w:rsid w:val="001025C8"/>
    <w:rsid w:val="00111ADC"/>
    <w:rsid w:val="00127785"/>
    <w:rsid w:val="00143530"/>
    <w:rsid w:val="00145BC2"/>
    <w:rsid w:val="00150BE9"/>
    <w:rsid w:val="0016449C"/>
    <w:rsid w:val="00166515"/>
    <w:rsid w:val="00181FFE"/>
    <w:rsid w:val="00186375"/>
    <w:rsid w:val="001A4DD4"/>
    <w:rsid w:val="001B2FE9"/>
    <w:rsid w:val="001C785C"/>
    <w:rsid w:val="001D31FC"/>
    <w:rsid w:val="001E17EB"/>
    <w:rsid w:val="001E3C1C"/>
    <w:rsid w:val="002131CD"/>
    <w:rsid w:val="00223EC2"/>
    <w:rsid w:val="00231BBF"/>
    <w:rsid w:val="00244350"/>
    <w:rsid w:val="00271F5C"/>
    <w:rsid w:val="00292DA7"/>
    <w:rsid w:val="002936C3"/>
    <w:rsid w:val="002A2C53"/>
    <w:rsid w:val="002C3499"/>
    <w:rsid w:val="002C424F"/>
    <w:rsid w:val="002F5DA0"/>
    <w:rsid w:val="0031285B"/>
    <w:rsid w:val="00351120"/>
    <w:rsid w:val="00372328"/>
    <w:rsid w:val="00372B79"/>
    <w:rsid w:val="0037557E"/>
    <w:rsid w:val="00375AB7"/>
    <w:rsid w:val="0038565E"/>
    <w:rsid w:val="00393108"/>
    <w:rsid w:val="0039678B"/>
    <w:rsid w:val="003D0EDA"/>
    <w:rsid w:val="003D60A0"/>
    <w:rsid w:val="003E3960"/>
    <w:rsid w:val="003F1555"/>
    <w:rsid w:val="003F1ED2"/>
    <w:rsid w:val="003F3AB5"/>
    <w:rsid w:val="004053C1"/>
    <w:rsid w:val="00427F7D"/>
    <w:rsid w:val="00443BBF"/>
    <w:rsid w:val="0044660F"/>
    <w:rsid w:val="004521B2"/>
    <w:rsid w:val="004659F8"/>
    <w:rsid w:val="0048248A"/>
    <w:rsid w:val="0049207E"/>
    <w:rsid w:val="004D0557"/>
    <w:rsid w:val="005118AD"/>
    <w:rsid w:val="00512259"/>
    <w:rsid w:val="0053076F"/>
    <w:rsid w:val="0054335F"/>
    <w:rsid w:val="00557A33"/>
    <w:rsid w:val="00561F95"/>
    <w:rsid w:val="00562938"/>
    <w:rsid w:val="0059543A"/>
    <w:rsid w:val="005D352E"/>
    <w:rsid w:val="005D3B31"/>
    <w:rsid w:val="005D7715"/>
    <w:rsid w:val="006223EB"/>
    <w:rsid w:val="00641835"/>
    <w:rsid w:val="00655CEC"/>
    <w:rsid w:val="006677E1"/>
    <w:rsid w:val="0066787D"/>
    <w:rsid w:val="00676C6E"/>
    <w:rsid w:val="006A68B2"/>
    <w:rsid w:val="006A6F93"/>
    <w:rsid w:val="00700F5B"/>
    <w:rsid w:val="00715BE8"/>
    <w:rsid w:val="00725DB3"/>
    <w:rsid w:val="00781D9F"/>
    <w:rsid w:val="007B0838"/>
    <w:rsid w:val="007B4324"/>
    <w:rsid w:val="007E3313"/>
    <w:rsid w:val="008019ED"/>
    <w:rsid w:val="00806345"/>
    <w:rsid w:val="00817EDF"/>
    <w:rsid w:val="0082226E"/>
    <w:rsid w:val="00823D4B"/>
    <w:rsid w:val="008359CD"/>
    <w:rsid w:val="00840786"/>
    <w:rsid w:val="00864996"/>
    <w:rsid w:val="00893277"/>
    <w:rsid w:val="008A20D9"/>
    <w:rsid w:val="008C3037"/>
    <w:rsid w:val="008D3C6D"/>
    <w:rsid w:val="008E6138"/>
    <w:rsid w:val="00900FF5"/>
    <w:rsid w:val="009046CB"/>
    <w:rsid w:val="00905EA8"/>
    <w:rsid w:val="009115FA"/>
    <w:rsid w:val="00922EDB"/>
    <w:rsid w:val="00923DFF"/>
    <w:rsid w:val="00943260"/>
    <w:rsid w:val="00943DC2"/>
    <w:rsid w:val="00957A2D"/>
    <w:rsid w:val="0097158F"/>
    <w:rsid w:val="00981F3C"/>
    <w:rsid w:val="009A431F"/>
    <w:rsid w:val="009B08D9"/>
    <w:rsid w:val="009D1D67"/>
    <w:rsid w:val="009E303E"/>
    <w:rsid w:val="00A16CA1"/>
    <w:rsid w:val="00A232CC"/>
    <w:rsid w:val="00A27E60"/>
    <w:rsid w:val="00A471CE"/>
    <w:rsid w:val="00A51492"/>
    <w:rsid w:val="00A5203A"/>
    <w:rsid w:val="00A6008C"/>
    <w:rsid w:val="00A673EA"/>
    <w:rsid w:val="00A72E14"/>
    <w:rsid w:val="00A73387"/>
    <w:rsid w:val="00A80D50"/>
    <w:rsid w:val="00A85202"/>
    <w:rsid w:val="00AA3364"/>
    <w:rsid w:val="00AD49D9"/>
    <w:rsid w:val="00AF38F8"/>
    <w:rsid w:val="00B0673E"/>
    <w:rsid w:val="00B071DF"/>
    <w:rsid w:val="00B15B45"/>
    <w:rsid w:val="00B1704A"/>
    <w:rsid w:val="00B731C2"/>
    <w:rsid w:val="00BC665B"/>
    <w:rsid w:val="00BC673E"/>
    <w:rsid w:val="00BD37DA"/>
    <w:rsid w:val="00BF7DC0"/>
    <w:rsid w:val="00C03744"/>
    <w:rsid w:val="00C14033"/>
    <w:rsid w:val="00C40D98"/>
    <w:rsid w:val="00C43DAE"/>
    <w:rsid w:val="00C6017C"/>
    <w:rsid w:val="00C6222E"/>
    <w:rsid w:val="00C83ECE"/>
    <w:rsid w:val="00C86C5D"/>
    <w:rsid w:val="00C87AF4"/>
    <w:rsid w:val="00C90F1C"/>
    <w:rsid w:val="00C94C1A"/>
    <w:rsid w:val="00C95DF7"/>
    <w:rsid w:val="00CC036D"/>
    <w:rsid w:val="00CC7DF6"/>
    <w:rsid w:val="00CD7ED5"/>
    <w:rsid w:val="00CF4617"/>
    <w:rsid w:val="00D16421"/>
    <w:rsid w:val="00D2242E"/>
    <w:rsid w:val="00D23549"/>
    <w:rsid w:val="00D45E5E"/>
    <w:rsid w:val="00D72BB6"/>
    <w:rsid w:val="00D73B62"/>
    <w:rsid w:val="00D94971"/>
    <w:rsid w:val="00DA2E7A"/>
    <w:rsid w:val="00DB0612"/>
    <w:rsid w:val="00DE3C59"/>
    <w:rsid w:val="00E34974"/>
    <w:rsid w:val="00E35E0F"/>
    <w:rsid w:val="00E35FFF"/>
    <w:rsid w:val="00E45A61"/>
    <w:rsid w:val="00E46C0F"/>
    <w:rsid w:val="00E52652"/>
    <w:rsid w:val="00E57641"/>
    <w:rsid w:val="00E74083"/>
    <w:rsid w:val="00E758FF"/>
    <w:rsid w:val="00E760A8"/>
    <w:rsid w:val="00E82722"/>
    <w:rsid w:val="00E91F3F"/>
    <w:rsid w:val="00E96FB0"/>
    <w:rsid w:val="00EA1211"/>
    <w:rsid w:val="00EB5CF7"/>
    <w:rsid w:val="00EC2DE2"/>
    <w:rsid w:val="00ED5F60"/>
    <w:rsid w:val="00EE4201"/>
    <w:rsid w:val="00EF0122"/>
    <w:rsid w:val="00EF3556"/>
    <w:rsid w:val="00F04C56"/>
    <w:rsid w:val="00F156DB"/>
    <w:rsid w:val="00F22F8B"/>
    <w:rsid w:val="00F23549"/>
    <w:rsid w:val="00F54115"/>
    <w:rsid w:val="00F84E8F"/>
    <w:rsid w:val="00FA738F"/>
    <w:rsid w:val="00FB4329"/>
    <w:rsid w:val="00FC6267"/>
    <w:rsid w:val="00FC7937"/>
    <w:rsid w:val="00FE29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eastAsia="pt-BR"/>
    </w:rPr>
  </w:style>
  <w:style w:type="paragraph" w:styleId="Heading1">
    <w:name w:val="heading 1"/>
    <w:basedOn w:val="Normal"/>
    <w:next w:val="Normal"/>
    <w:qFormat/>
    <w:pPr>
      <w:keepNext/>
      <w:spacing w:before="160" w:after="160"/>
      <w:jc w:val="center"/>
      <w:outlineLvl w:val="0"/>
    </w:pPr>
    <w:rPr>
      <w:b/>
      <w:smallCaps/>
      <w:sz w:val="24"/>
    </w:rPr>
  </w:style>
  <w:style w:type="paragraph" w:styleId="Heading2">
    <w:name w:val="heading 2"/>
    <w:basedOn w:val="Normal"/>
    <w:next w:val="Normal"/>
    <w:qFormat/>
    <w:pPr>
      <w:keepNext/>
      <w:spacing w:before="160" w:after="16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rFonts w:ascii="Arial" w:hAnsi="Arial"/>
      <w:b/>
      <w:sz w:val="24"/>
      <w:lang w:eastAsia="en-US"/>
    </w:rPr>
  </w:style>
  <w:style w:type="paragraph" w:styleId="Heading5">
    <w:name w:val="heading 5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hAnsi="Arial"/>
      <w:sz w:val="22"/>
      <w:lang w:eastAsia="en-US"/>
    </w:rPr>
  </w:style>
  <w:style w:type="paragraph" w:styleId="Heading6">
    <w:name w:val="heading 6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i/>
      <w:sz w:val="22"/>
      <w:lang w:eastAsia="en-US"/>
    </w:rPr>
  </w:style>
  <w:style w:type="paragraph" w:styleId="Heading7">
    <w:name w:val="heading 7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hAnsi="Arial"/>
      <w:lang w:eastAsia="en-US"/>
    </w:rPr>
  </w:style>
  <w:style w:type="paragraph" w:styleId="Heading8">
    <w:name w:val="heading 8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hAnsi="Arial"/>
      <w:i/>
      <w:lang w:eastAsia="en-US"/>
    </w:rPr>
  </w:style>
  <w:style w:type="paragraph" w:styleId="Heading9">
    <w:name w:val="heading 9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hAnsi="Arial"/>
      <w:b/>
      <w:i/>
      <w:sz w:val="18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BodyTextChar"/>
    <w:pPr>
      <w:ind w:firstLine="360"/>
      <w:jc w:val="both"/>
    </w:pPr>
    <w:rPr>
      <w:lang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rsid w:val="006223EB"/>
    <w:pPr>
      <w:jc w:val="center"/>
    </w:pPr>
    <w:rPr>
      <w:sz w:val="48"/>
      <w:szCs w:val="4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bstract">
    <w:name w:val="Abstract"/>
    <w:basedOn w:val="Normal"/>
    <w:link w:val="AbstractChar"/>
    <w:rsid w:val="00E46C0F"/>
    <w:pPr>
      <w:jc w:val="both"/>
    </w:pPr>
    <w:rPr>
      <w:b/>
    </w:rPr>
  </w:style>
  <w:style w:type="paragraph" w:customStyle="1" w:styleId="FirstParagraph">
    <w:name w:val="First Paragraph"/>
    <w:basedOn w:val="BodyText"/>
    <w:pPr>
      <w:ind w:firstLine="0"/>
    </w:pPr>
  </w:style>
  <w:style w:type="paragraph" w:customStyle="1" w:styleId="Author">
    <w:name w:val="Author"/>
    <w:basedOn w:val="Title"/>
    <w:rsid w:val="006223EB"/>
    <w:rPr>
      <w:bCs/>
      <w:iCs/>
      <w:sz w:val="22"/>
      <w:szCs w:val="22"/>
    </w:rPr>
  </w:style>
  <w:style w:type="paragraph" w:customStyle="1" w:styleId="Bullets">
    <w:name w:val="Bullets"/>
    <w:basedOn w:val="BodyText"/>
    <w:pPr>
      <w:numPr>
        <w:numId w:val="8"/>
      </w:numPr>
      <w:tabs>
        <w:tab w:val="clear" w:pos="1080"/>
      </w:tabs>
      <w:ind w:left="360"/>
    </w:pPr>
  </w:style>
  <w:style w:type="paragraph" w:styleId="Header">
    <w:name w:val="header"/>
    <w:basedOn w:val="Normal"/>
    <w:pPr>
      <w:tabs>
        <w:tab w:val="center" w:pos="4320"/>
        <w:tab w:val="right" w:pos="8640"/>
      </w:tabs>
      <w:jc w:val="right"/>
    </w:pPr>
    <w:rPr>
      <w:b/>
      <w:sz w:val="28"/>
    </w:rPr>
  </w:style>
  <w:style w:type="paragraph" w:customStyle="1" w:styleId="References">
    <w:name w:val="References"/>
    <w:basedOn w:val="Normal"/>
    <w:pPr>
      <w:numPr>
        <w:numId w:val="9"/>
      </w:numPr>
      <w:tabs>
        <w:tab w:val="clear" w:pos="720"/>
      </w:tabs>
      <w:spacing w:after="120"/>
      <w:ind w:left="360"/>
    </w:pPr>
    <w:rPr>
      <w:sz w:val="16"/>
      <w:szCs w:val="16"/>
    </w:rPr>
  </w:style>
  <w:style w:type="paragraph" w:styleId="Footer">
    <w:name w:val="footer"/>
    <w:basedOn w:val="Normal"/>
    <w:rsid w:val="00FB4329"/>
    <w:pPr>
      <w:tabs>
        <w:tab w:val="center" w:pos="5040"/>
        <w:tab w:val="right" w:pos="10080"/>
      </w:tabs>
    </w:pPr>
    <w:rPr>
      <w:b/>
    </w:rPr>
  </w:style>
  <w:style w:type="character" w:styleId="PageNumber">
    <w:name w:val="page number"/>
    <w:rPr>
      <w:rFonts w:ascii="Times" w:hAnsi="Times"/>
    </w:rPr>
  </w:style>
  <w:style w:type="paragraph" w:styleId="FootnoteText">
    <w:name w:val="footnote text"/>
    <w:basedOn w:val="Normal"/>
    <w:semiHidden/>
    <w:rPr>
      <w:sz w:val="16"/>
    </w:rPr>
  </w:style>
  <w:style w:type="character" w:styleId="FootnoteReference">
    <w:name w:val="footnote reference"/>
    <w:semiHidden/>
    <w:rPr>
      <w:vertAlign w:val="superscript"/>
      <w:lang w:val="en-US"/>
    </w:rPr>
  </w:style>
  <w:style w:type="paragraph" w:customStyle="1" w:styleId="SectionHeading">
    <w:name w:val="Section Heading"/>
    <w:rsid w:val="001D31FC"/>
    <w:pPr>
      <w:spacing w:before="160" w:after="160"/>
      <w:jc w:val="center"/>
    </w:pPr>
    <w:rPr>
      <w:b/>
      <w:smallCaps/>
    </w:rPr>
  </w:style>
  <w:style w:type="paragraph" w:customStyle="1" w:styleId="FigureHeading">
    <w:name w:val="Figure Heading"/>
    <w:basedOn w:val="Normal"/>
    <w:rsid w:val="008C3037"/>
    <w:pPr>
      <w:jc w:val="center"/>
    </w:pPr>
    <w:rPr>
      <w:caps/>
      <w:sz w:val="16"/>
      <w:szCs w:val="16"/>
    </w:rPr>
  </w:style>
  <w:style w:type="paragraph" w:customStyle="1" w:styleId="SubHeadings">
    <w:name w:val="Sub Headings"/>
    <w:rsid w:val="00D94971"/>
    <w:pPr>
      <w:spacing w:before="120" w:after="120"/>
    </w:pPr>
    <w:rPr>
      <w:i/>
    </w:rPr>
  </w:style>
  <w:style w:type="paragraph" w:customStyle="1" w:styleId="FigureCaptions">
    <w:name w:val="Figure Captions"/>
    <w:rsid w:val="008C3037"/>
    <w:pPr>
      <w:jc w:val="center"/>
    </w:pPr>
    <w:rPr>
      <w:smallCaps/>
      <w:sz w:val="16"/>
      <w:szCs w:val="16"/>
    </w:rPr>
  </w:style>
  <w:style w:type="paragraph" w:customStyle="1" w:styleId="Text">
    <w:name w:val="Text"/>
    <w:basedOn w:val="Normal"/>
    <w:pPr>
      <w:widowControl w:val="0"/>
      <w:overflowPunct w:val="0"/>
      <w:autoSpaceDE w:val="0"/>
      <w:autoSpaceDN w:val="0"/>
      <w:adjustRightInd w:val="0"/>
      <w:spacing w:line="252" w:lineRule="auto"/>
      <w:ind w:firstLine="202"/>
      <w:jc w:val="both"/>
      <w:textAlignment w:val="baseline"/>
    </w:pPr>
    <w:rPr>
      <w:lang w:eastAsia="en-US"/>
    </w:rPr>
  </w:style>
  <w:style w:type="paragraph" w:customStyle="1" w:styleId="chairlist">
    <w:name w:val="chairlist"/>
    <w:basedOn w:val="Normal"/>
    <w:pPr>
      <w:spacing w:before="100" w:beforeAutospacing="1" w:after="100" w:afterAutospacing="1"/>
    </w:pPr>
    <w:rPr>
      <w:sz w:val="24"/>
      <w:szCs w:val="24"/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en-US"/>
    </w:rPr>
  </w:style>
  <w:style w:type="character" w:customStyle="1" w:styleId="bold12">
    <w:name w:val="bold12"/>
    <w:basedOn w:val="DefaultParagraphFont"/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lang w:eastAsia="en-US"/>
    </w:rPr>
  </w:style>
  <w:style w:type="paragraph" w:customStyle="1" w:styleId="Affiliation">
    <w:name w:val="Affiliation"/>
    <w:basedOn w:val="Author"/>
    <w:rsid w:val="001D31FC"/>
    <w:rPr>
      <w:sz w:val="20"/>
      <w:szCs w:val="20"/>
    </w:rPr>
  </w:style>
  <w:style w:type="character" w:customStyle="1" w:styleId="AbstractChar">
    <w:name w:val="Abstract Char"/>
    <w:link w:val="Abstract"/>
    <w:rsid w:val="00E46C0F"/>
    <w:rPr>
      <w:b/>
      <w:lang w:val="en-US" w:eastAsia="pt-BR" w:bidi="ar-SA"/>
    </w:rPr>
  </w:style>
  <w:style w:type="paragraph" w:customStyle="1" w:styleId="Tabletext">
    <w:name w:val="Table text"/>
    <w:basedOn w:val="FootnoteText"/>
    <w:rsid w:val="00AA3364"/>
    <w:rPr>
      <w:szCs w:val="16"/>
    </w:rPr>
  </w:style>
  <w:style w:type="paragraph" w:styleId="EndnoteText">
    <w:name w:val="endnote text"/>
    <w:basedOn w:val="Normal"/>
    <w:link w:val="EndnoteTextChar"/>
    <w:rsid w:val="006A6F93"/>
    <w:rPr>
      <w:sz w:val="16"/>
      <w:lang/>
    </w:rPr>
  </w:style>
  <w:style w:type="character" w:customStyle="1" w:styleId="EndnoteTextChar">
    <w:name w:val="Endnote Text Char"/>
    <w:link w:val="EndnoteText"/>
    <w:rsid w:val="006A6F93"/>
    <w:rPr>
      <w:sz w:val="16"/>
      <w:lang w:eastAsia="pt-BR"/>
    </w:rPr>
  </w:style>
  <w:style w:type="character" w:styleId="EndnoteReference">
    <w:name w:val="endnote reference"/>
    <w:rsid w:val="006A6F93"/>
    <w:rPr>
      <w:rFonts w:ascii="Times New Roman" w:hAnsi="Times New Roman"/>
      <w:sz w:val="18"/>
    </w:rPr>
  </w:style>
  <w:style w:type="character" w:customStyle="1" w:styleId="committeehead">
    <w:name w:val="committeehead"/>
    <w:basedOn w:val="DefaultParagraphFont"/>
    <w:rsid w:val="0044660F"/>
  </w:style>
  <w:style w:type="paragraph" w:styleId="BalloonText">
    <w:name w:val="Balloon Text"/>
    <w:basedOn w:val="Normal"/>
    <w:link w:val="BalloonTextChar"/>
    <w:rsid w:val="00393108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rsid w:val="00393108"/>
    <w:rPr>
      <w:rFonts w:ascii="Tahoma" w:hAnsi="Tahoma" w:cs="Tahoma"/>
      <w:sz w:val="16"/>
      <w:szCs w:val="16"/>
      <w:lang w:eastAsia="pt-BR"/>
    </w:rPr>
  </w:style>
  <w:style w:type="character" w:customStyle="1" w:styleId="BodyTextChar">
    <w:name w:val="Body Text Char"/>
    <w:link w:val="BodyText"/>
    <w:rsid w:val="00E57641"/>
    <w:rPr>
      <w:lang w:eastAsia="pt-BR"/>
    </w:rPr>
  </w:style>
  <w:style w:type="paragraph" w:styleId="PlainText">
    <w:name w:val="Plain Text"/>
    <w:basedOn w:val="Normal"/>
    <w:link w:val="PlainTextChar"/>
    <w:uiPriority w:val="99"/>
    <w:unhideWhenUsed/>
    <w:rsid w:val="00E57641"/>
    <w:rPr>
      <w:rFonts w:ascii="Consolas" w:eastAsia="Calibri" w:hAnsi="Consolas"/>
      <w:sz w:val="21"/>
      <w:szCs w:val="21"/>
      <w:lang/>
    </w:rPr>
  </w:style>
  <w:style w:type="character" w:customStyle="1" w:styleId="PlainTextChar">
    <w:name w:val="Plain Text Char"/>
    <w:link w:val="PlainText"/>
    <w:uiPriority w:val="99"/>
    <w:rsid w:val="00E57641"/>
    <w:rPr>
      <w:rFonts w:ascii="Consolas" w:eastAsia="Calibri" w:hAnsi="Consolas"/>
      <w:sz w:val="21"/>
      <w:szCs w:val="21"/>
    </w:rPr>
  </w:style>
  <w:style w:type="character" w:customStyle="1" w:styleId="blockemailnoname2">
    <w:name w:val="blockemailnoname2"/>
    <w:rsid w:val="0049207E"/>
    <w:rPr>
      <w:color w:val="2A2A2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8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1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07320">
                      <w:marLeft w:val="2650"/>
                      <w:marRight w:val="0"/>
                      <w:marTop w:val="5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_basaif@hotmail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hassanin@kau.edu.s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q2-55@hotmail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1E6AE2-59B3-429D-AB9D-98C631FF8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Fourth Annual Undergraduate Conference on Computing Science</vt:lpstr>
      <vt:lpstr>Fourth Annual Undergraduate Conference on Computing Science</vt:lpstr>
    </vt:vector>
  </TitlesOfParts>
  <Company>UoGuelph</Company>
  <LinksUpToDate>false</LinksUpToDate>
  <CharactersWithSpaces>3212</CharactersWithSpaces>
  <SharedDoc>false</SharedDoc>
  <HLinks>
    <vt:vector size="18" baseType="variant">
      <vt:variant>
        <vt:i4>5570597</vt:i4>
      </vt:variant>
      <vt:variant>
        <vt:i4>6</vt:i4>
      </vt:variant>
      <vt:variant>
        <vt:i4>0</vt:i4>
      </vt:variant>
      <vt:variant>
        <vt:i4>5</vt:i4>
      </vt:variant>
      <vt:variant>
        <vt:lpwstr>mailto:hassanin@kau.edu.sa</vt:lpwstr>
      </vt:variant>
      <vt:variant>
        <vt:lpwstr/>
      </vt:variant>
      <vt:variant>
        <vt:i4>1310759</vt:i4>
      </vt:variant>
      <vt:variant>
        <vt:i4>3</vt:i4>
      </vt:variant>
      <vt:variant>
        <vt:i4>0</vt:i4>
      </vt:variant>
      <vt:variant>
        <vt:i4>5</vt:i4>
      </vt:variant>
      <vt:variant>
        <vt:lpwstr>mailto:q2-55@hotmail.com</vt:lpwstr>
      </vt:variant>
      <vt:variant>
        <vt:lpwstr/>
      </vt:variant>
      <vt:variant>
        <vt:i4>3604523</vt:i4>
      </vt:variant>
      <vt:variant>
        <vt:i4>0</vt:i4>
      </vt:variant>
      <vt:variant>
        <vt:i4>0</vt:i4>
      </vt:variant>
      <vt:variant>
        <vt:i4>5</vt:i4>
      </vt:variant>
      <vt:variant>
        <vt:lpwstr>mailto:ss_basaif@hot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th Annual Undergraduate Conference on Computing Science</dc:title>
  <dc:creator>عمر محمد ابوبكر باوجيه</dc:creator>
  <cp:lastModifiedBy>owner</cp:lastModifiedBy>
  <cp:revision>2</cp:revision>
  <cp:lastPrinted>2012-02-01T09:52:00Z</cp:lastPrinted>
  <dcterms:created xsi:type="dcterms:W3CDTF">2012-03-07T12:32:00Z</dcterms:created>
  <dcterms:modified xsi:type="dcterms:W3CDTF">2012-03-07T12:32:00Z</dcterms:modified>
</cp:coreProperties>
</file>